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Kuwait</w:t>
      </w:r>
      <w:r>
        <w:t xml:space="preserve"> </w:t>
      </w:r>
      <w:r>
        <w:t xml:space="preserve">City</w:t>
      </w:r>
    </w:p>
    <w:bookmarkStart w:id="24"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trong interest in the Chemist position at [Company Name] in Kuwait City, Kuwait. As a dedicated and experienced chemical professional with a passion for innovation and precision, I am eager to contribute my expertise to an organization that values scientific excellence and has a significant presence in the dynamic market of Kuwait City. This opportunity aligns perfectly with my career goals, and I am excited about the possibility of bringing my skills in analytical chemistry, research, and laboratory management to your team.</w:t>
      </w:r>
    </w:p>
    <w:p>
      <w:pPr>
        <w:pStyle w:val="BodyText"/>
      </w:pPr>
      <w:r>
        <w:t xml:space="preserve">Kuwait City is a vibrant hub for science, technology, and industry, making it an ideal location for a Chemist to thrive. The city's commitment to advancing scientific research and its growing emphasis on sustainable practices have inspired me to seek opportunities in this region. My background in chemical analysis and process optimization has prepared me to address the unique challenges and opportunities present in Kuwait’s industrial landscape, particularly in sectors such as petrochemicals, pharmaceuticals, and environmental monitoring.</w:t>
      </w:r>
    </w:p>
    <w:bookmarkStart w:id="20" w:name="professional-background-and-expertise"/>
    <w:p>
      <w:pPr>
        <w:pStyle w:val="Heading2"/>
      </w:pPr>
      <w:r>
        <w:t xml:space="preserve">Professional Background and Expertise</w:t>
      </w:r>
    </w:p>
    <w:p>
      <w:pPr>
        <w:pStyle w:val="FirstParagraph"/>
      </w:pPr>
      <w:r>
        <w:t xml:space="preserve">With over [X years] of experience as a Chemist, I have developed a strong foundation in laboratory operations, chemical synthesis, and data interpretation. My career has focused on delivering accurate results while adhering to the highest standards of safety and compliance. At my previous role at [Previous Company Name], I led projects involving the development of new analytical methods for environmental contaminants, which required meticulous attention to detail and a deep understanding of regulatory frameworks. These experiences have equipped me with the technical proficiency and problem-solving skills necessary to excel in a dynamic setting like Kuwait City.</w:t>
      </w:r>
    </w:p>
    <w:p>
      <w:pPr>
        <w:pStyle w:val="BodyText"/>
      </w:pPr>
      <w:r>
        <w:t xml:space="preserve">One of my key achievements includes optimizing a chemical process at [Previous Company Name], resulting in a 20% increase in production efficiency while reducing waste by 15%. This project not only demonstrated my ability to innovate but also highlighted my commitment to sustainability—a principle that resonates strongly with the goals of many organizations in Kuwait. Additionally, I have extensive experience working with advanced instrumentation such as gas chromatography-mass spectrometry (GC-MS), high-performance liquid chromatography (HPLC), and spectroscopy, which are critical tools for chemical analysis in both academic and industrial settings.</w:t>
      </w:r>
    </w:p>
    <w:bookmarkEnd w:id="20"/>
    <w:bookmarkStart w:id="21" w:name="why-kuwait-city"/>
    <w:p>
      <w:pPr>
        <w:pStyle w:val="Heading2"/>
      </w:pPr>
      <w:r>
        <w:t xml:space="preserve">Why Kuwait City?</w:t>
      </w:r>
    </w:p>
    <w:p>
      <w:pPr>
        <w:pStyle w:val="FirstParagraph"/>
      </w:pPr>
      <w:r>
        <w:t xml:space="preserve">Kuwait City’s strategic location and thriving economy make it a pivotal center for scientific advancement in the Gulf region. The city’s investment in research institutions, such as the Kuwait Institute for Scientific Research (KISR), and its focus on diversifying its economy beyond oil present exciting opportunities for chemists to contribute to cutting-edge projects. I am particularly drawn to the prospect of working with organizations that prioritize innovation and have a strong presence in emerging fields like green chemistry and renewable energy.</w:t>
      </w:r>
    </w:p>
    <w:p>
      <w:pPr>
        <w:pStyle w:val="BodyText"/>
      </w:pPr>
      <w:r>
        <w:t xml:space="preserve">Moreover, the cultural richness of Kuwait City offers a unique environment for professionals who value collaboration and community. As a Chemist, I understand the importance of adapting to diverse work cultures while maintaining a commitment to excellence. My ability to communicate effectively in both English and Arabic (if applicable) would allow me to seamlessly integrate into your team and contribute meaningfully to cross-functional projects.</w:t>
      </w:r>
    </w:p>
    <w:bookmarkEnd w:id="21"/>
    <w:bookmarkStart w:id="22" w:name="alignment-with-company-values"/>
    <w:p>
      <w:pPr>
        <w:pStyle w:val="Heading2"/>
      </w:pPr>
      <w:r>
        <w:t xml:space="preserve">Alignment with Company Values</w:t>
      </w:r>
    </w:p>
    <w:p>
      <w:pPr>
        <w:pStyle w:val="FirstParagraph"/>
      </w:pPr>
      <w:r>
        <w:t xml:space="preserve">I am deeply impressed by [Company Name]’s reputation as a leader in the chemical industry, particularly your dedication to [mention a specific value or project relevant to the company, e.g., "sustainable manufacturing" or "innovative product development"]. Your commitment to excellence and forward-thinking approaches aligns closely with my own professional philosophy. I am confident that my skills in analytical chemistry, research, and laboratory management would allow me to make an immediate impact at your organization.</w:t>
      </w:r>
    </w:p>
    <w:p>
      <w:pPr>
        <w:pStyle w:val="BodyText"/>
      </w:pPr>
      <w:r>
        <w:t xml:space="preserve">In addition to my technical expertise, I bring a collaborative mindset and a strong work ethic. I thrive in environments where teamwork is prioritized, and ideas are shared freely. My ability to work independently as well as in multidisciplinary teams has been instrumental in achieving project milestones and driving results. I am also passionate about mentoring junior scientists, which would allow me to contribute to the growth of your team while fostering a culture of continuous learning.</w:t>
      </w:r>
    </w:p>
    <w:bookmarkEnd w:id="22"/>
    <w:bookmarkStart w:id="23" w:name="conclusion"/>
    <w:p>
      <w:pPr>
        <w:pStyle w:val="Heading2"/>
      </w:pPr>
      <w:r>
        <w:t xml:space="preserve">Conclusion</w:t>
      </w:r>
    </w:p>
    <w:p>
      <w:pPr>
        <w:pStyle w:val="FirstParagraph"/>
      </w:pPr>
      <w:r>
        <w:t xml:space="preserve">In conclusion, I am eager to bring my expertise as a Chemist to [Company Name] and contribute to the continued success of your operations in Kuwait City. The opportunity to work in a region with such promising scientific and industrial advancements is both exciting and motivating for me. I would be honored to discuss how my background, skills, and enthusiasm align with your needs during an interview.</w:t>
      </w:r>
    </w:p>
    <w:p>
      <w:pPr>
        <w:pStyle w:val="BodyText"/>
      </w:pPr>
      <w:r>
        <w:t xml:space="preserve">Thank you for considering my application. I look forward to the possibility of contributing to your team and helping [Company Name] achieve its goals in the vibrant and growing market of Kuwait C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Kuwait City</dc:title>
  <dc:creator/>
  <dc:language>en</dc:language>
  <cp:keywords/>
  <dcterms:created xsi:type="dcterms:W3CDTF">2026-07-23T06:12:11Z</dcterms:created>
  <dcterms:modified xsi:type="dcterms:W3CDTF">2026-07-23T06:12:11Z</dcterms:modified>
</cp:coreProperties>
</file>

<file path=docProps/custom.xml><?xml version="1.0" encoding="utf-8"?>
<Properties xmlns="http://schemas.openxmlformats.org/officeDocument/2006/custom-properties" xmlns:vt="http://schemas.openxmlformats.org/officeDocument/2006/docPropsVTypes"/>
</file>